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68BBF1B3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09082DE9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30482EB9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66E3A4AD" w14:textId="4A2FA88F" w:rsidR="00257277" w:rsidRDefault="00B84594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non-mobile developers to create</w:t>
            </w:r>
            <w:r w:rsidR="00257277">
              <w:t xml:space="preserve"> both iOS and android</w:t>
            </w:r>
            <w:r>
              <w:t xml:space="preserve"> application</w:t>
            </w:r>
          </w:p>
        </w:tc>
        <w:tc>
          <w:tcPr>
            <w:tcW w:w="2158" w:type="dxa"/>
            <w:vAlign w:val="center"/>
          </w:tcPr>
          <w:p w14:paraId="46316759" w14:textId="77777777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27ADD26" w14:textId="77777777" w:rsidR="00770D31" w:rsidRDefault="0035767C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hallenge was</w:t>
            </w:r>
            <w:r w:rsidR="00947457">
              <w:t xml:space="preserve"> </w:t>
            </w:r>
            <w:r>
              <w:t>learn</w:t>
            </w:r>
            <w:r w:rsidR="00947457">
              <w:t>ing</w:t>
            </w:r>
            <w:r>
              <w:t xml:space="preserve"> Angular </w:t>
            </w:r>
            <w:r w:rsidR="00947457">
              <w:t>and Ionic Framework quickly</w:t>
            </w:r>
          </w:p>
          <w:p w14:paraId="7056ADC0" w14:textId="6E5C16C5" w:rsidR="00947457" w:rsidRDefault="00947457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hallenge was implementing zoom-in and zoom out feature to gallery</w:t>
            </w:r>
          </w:p>
        </w:tc>
        <w:tc>
          <w:tcPr>
            <w:tcW w:w="2253" w:type="dxa"/>
            <w:vAlign w:val="center"/>
          </w:tcPr>
          <w:p w14:paraId="48549895" w14:textId="77777777" w:rsidR="00770D31" w:rsidRDefault="00770D31" w:rsidP="00E53CFE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16544FE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shell program that minimizes build related </w:t>
            </w:r>
            <w:proofErr w:type="spellStart"/>
            <w:r>
              <w:rPr>
                <w:b/>
                <w:bCs/>
              </w:rPr>
              <w:t>bugsfor</w:t>
            </w:r>
            <w:proofErr w:type="spellEnd"/>
            <w:r>
              <w:rPr>
                <w:b/>
                <w:bCs/>
              </w:rPr>
              <w:t xml:space="preserve"> SiteMax3 and </w:t>
            </w:r>
            <w:proofErr w:type="spellStart"/>
            <w:r>
              <w:rPr>
                <w:b/>
                <w:bCs/>
              </w:rPr>
              <w:t>SitemMax</w:t>
            </w:r>
            <w:proofErr w:type="spellEnd"/>
            <w:r>
              <w:rPr>
                <w:b/>
                <w:bCs/>
              </w:rPr>
              <w:t xml:space="preserve"> 3.5 Ionic application</w:t>
            </w:r>
          </w:p>
        </w:tc>
        <w:tc>
          <w:tcPr>
            <w:tcW w:w="2158" w:type="dxa"/>
            <w:vAlign w:val="center"/>
          </w:tcPr>
          <w:p w14:paraId="2C54613F" w14:textId="4EBE19CA" w:rsidR="00770D31" w:rsidRDefault="0035767C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time spent memorizing lines of code for building and running of ionic application</w:t>
            </w:r>
          </w:p>
        </w:tc>
        <w:tc>
          <w:tcPr>
            <w:tcW w:w="2158" w:type="dxa"/>
            <w:vAlign w:val="center"/>
          </w:tcPr>
          <w:p w14:paraId="3C236988" w14:textId="5743D386" w:rsidR="0035767C" w:rsidRDefault="00770D31" w:rsidP="0035767C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  <w:p w14:paraId="65BCDC5F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lf-learned bash scripting language</w:t>
            </w:r>
          </w:p>
          <w:p w14:paraId="3594505D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15DBBDFB" w14:textId="195F2233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1C64A45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2F93E4D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time spent on creating the single page applications</w:t>
            </w:r>
          </w:p>
          <w:p w14:paraId="0F6C6BE7" w14:textId="1ED7F13B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number of mistakes made on code while allowing improvement</w:t>
            </w:r>
          </w:p>
        </w:tc>
        <w:tc>
          <w:tcPr>
            <w:tcW w:w="2158" w:type="dxa"/>
            <w:vAlign w:val="center"/>
          </w:tcPr>
          <w:p w14:paraId="4D74405A" w14:textId="5C7BE715" w:rsidR="00770D31" w:rsidRDefault="00BC6A85" w:rsidP="00770D31">
            <w:pPr>
              <w:numPr>
                <w:ilvl w:val="0"/>
                <w:numId w:val="2"/>
              </w:numPr>
              <w:spacing w:after="160" w:line="259" w:lineRule="auto"/>
            </w:pPr>
            <w:proofErr w:type="spellStart"/>
            <w:r>
              <w:t>Reduced</w:t>
            </w:r>
            <w:proofErr w:type="spellEnd"/>
            <w:r>
              <w:t xml:space="preserve"> time spent</w:t>
            </w:r>
          </w:p>
        </w:tc>
        <w:tc>
          <w:tcPr>
            <w:tcW w:w="2158" w:type="dxa"/>
            <w:vAlign w:val="center"/>
          </w:tcPr>
          <w:p w14:paraId="7FD5A8D0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2BA37E3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5FE02B0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4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deprecate the usage of iframes and modernize </w:t>
            </w:r>
            <w:proofErr w:type="spellStart"/>
            <w:r>
              <w:t>SiteMax</w:t>
            </w:r>
            <w:proofErr w:type="spellEnd"/>
            <w:r>
              <w:t xml:space="preserve">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ECD544E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Ionic Framework</w:t>
            </w:r>
          </w:p>
          <w:p w14:paraId="210E1543" w14:textId="5740B49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reated Photo module of </w:t>
            </w:r>
            <w:proofErr w:type="spellStart"/>
            <w:r>
              <w:t>SiteMax</w:t>
            </w:r>
            <w:proofErr w:type="spellEnd"/>
            <w:r>
              <w:t xml:space="preserve"> 3 Application allowing </w:t>
            </w:r>
            <w:r>
              <w:lastRenderedPageBreak/>
              <w:t>photo zoom-in and out of photos</w:t>
            </w:r>
          </w:p>
        </w:tc>
        <w:tc>
          <w:tcPr>
            <w:tcW w:w="2253" w:type="dxa"/>
            <w:vAlign w:val="center"/>
          </w:tcPr>
          <w:p w14:paraId="48EA620B" w14:textId="30C0723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app using Typescript, Angular 5, SASS and Ionic Framework </w:t>
            </w:r>
          </w:p>
          <w:p w14:paraId="3452821C" w14:textId="61E284E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6EF82CD9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5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7221F03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500FB699" w14:textId="3461D4F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0041060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mass deployment of forms  </w:t>
            </w:r>
          </w:p>
        </w:tc>
        <w:tc>
          <w:tcPr>
            <w:tcW w:w="2158" w:type="dxa"/>
            <w:vAlign w:val="center"/>
          </w:tcPr>
          <w:p w14:paraId="0FF185B5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the bash scripting program</w:t>
            </w:r>
          </w:p>
          <w:p w14:paraId="15110ABD" w14:textId="59759C14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9D5AEF4" w14:textId="52B482A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Bash Programming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5C08910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73D030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modification of over 2000 single page 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54B42AED" w14:textId="63DC2284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1EDFADA7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lastRenderedPageBreak/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BF1684" w14:textId="77777777" w:rsidR="00BA1546" w:rsidRDefault="00BA1546" w:rsidP="00FE28FE">
      <w:pPr>
        <w:spacing w:after="0"/>
      </w:pPr>
      <w:r>
        <w:separator/>
      </w:r>
    </w:p>
  </w:endnote>
  <w:endnote w:type="continuationSeparator" w:id="0">
    <w:p w14:paraId="6B9107A8" w14:textId="77777777" w:rsidR="00BA1546" w:rsidRDefault="00BA1546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597B8" w14:textId="77777777" w:rsidR="00BA1546" w:rsidRDefault="00BA1546" w:rsidP="00FE28FE">
      <w:pPr>
        <w:spacing w:after="0"/>
      </w:pPr>
      <w:r>
        <w:separator/>
      </w:r>
    </w:p>
  </w:footnote>
  <w:footnote w:type="continuationSeparator" w:id="0">
    <w:p w14:paraId="4F1ED851" w14:textId="77777777" w:rsidR="00BA1546" w:rsidRDefault="00BA1546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26494"/>
    <w:rsid w:val="0006085E"/>
    <w:rsid w:val="0006648B"/>
    <w:rsid w:val="000716C9"/>
    <w:rsid w:val="0009507A"/>
    <w:rsid w:val="000E0858"/>
    <w:rsid w:val="000E1260"/>
    <w:rsid w:val="000F2DF9"/>
    <w:rsid w:val="000F5C14"/>
    <w:rsid w:val="00151509"/>
    <w:rsid w:val="00171DD0"/>
    <w:rsid w:val="00190689"/>
    <w:rsid w:val="001909FD"/>
    <w:rsid w:val="001A7884"/>
    <w:rsid w:val="001B57AF"/>
    <w:rsid w:val="001D3C76"/>
    <w:rsid w:val="00201AF0"/>
    <w:rsid w:val="00231B80"/>
    <w:rsid w:val="00257277"/>
    <w:rsid w:val="00272235"/>
    <w:rsid w:val="002B19E5"/>
    <w:rsid w:val="002B7048"/>
    <w:rsid w:val="002E6D6C"/>
    <w:rsid w:val="003265E6"/>
    <w:rsid w:val="003314FF"/>
    <w:rsid w:val="00332A77"/>
    <w:rsid w:val="003412ED"/>
    <w:rsid w:val="0035767C"/>
    <w:rsid w:val="00361C30"/>
    <w:rsid w:val="00384AAD"/>
    <w:rsid w:val="0038541D"/>
    <w:rsid w:val="00394DC0"/>
    <w:rsid w:val="003B52C6"/>
    <w:rsid w:val="003F2B6D"/>
    <w:rsid w:val="00401D60"/>
    <w:rsid w:val="00436B26"/>
    <w:rsid w:val="00456CA1"/>
    <w:rsid w:val="004651C8"/>
    <w:rsid w:val="004B1B94"/>
    <w:rsid w:val="004D2E33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63653"/>
    <w:rsid w:val="00672089"/>
    <w:rsid w:val="00672E3F"/>
    <w:rsid w:val="006B10EF"/>
    <w:rsid w:val="006B4DDA"/>
    <w:rsid w:val="006E019A"/>
    <w:rsid w:val="00700935"/>
    <w:rsid w:val="007265E0"/>
    <w:rsid w:val="0074592D"/>
    <w:rsid w:val="00755E5D"/>
    <w:rsid w:val="00770D31"/>
    <w:rsid w:val="007765B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445E"/>
    <w:rsid w:val="009452E1"/>
    <w:rsid w:val="00947457"/>
    <w:rsid w:val="00961DFF"/>
    <w:rsid w:val="00967439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C66B4"/>
    <w:rsid w:val="00AE1C0B"/>
    <w:rsid w:val="00B20E5D"/>
    <w:rsid w:val="00B2195C"/>
    <w:rsid w:val="00B341B7"/>
    <w:rsid w:val="00B43379"/>
    <w:rsid w:val="00B50865"/>
    <w:rsid w:val="00B64C47"/>
    <w:rsid w:val="00B656DE"/>
    <w:rsid w:val="00B76C59"/>
    <w:rsid w:val="00B84592"/>
    <w:rsid w:val="00B84594"/>
    <w:rsid w:val="00B84DB6"/>
    <w:rsid w:val="00B97F90"/>
    <w:rsid w:val="00BA1234"/>
    <w:rsid w:val="00BA1546"/>
    <w:rsid w:val="00BA50E4"/>
    <w:rsid w:val="00BB65CB"/>
    <w:rsid w:val="00BC6A85"/>
    <w:rsid w:val="00BE66FC"/>
    <w:rsid w:val="00BF2265"/>
    <w:rsid w:val="00C2344A"/>
    <w:rsid w:val="00C2696D"/>
    <w:rsid w:val="00C40A13"/>
    <w:rsid w:val="00C44036"/>
    <w:rsid w:val="00C570B3"/>
    <w:rsid w:val="00C81C9A"/>
    <w:rsid w:val="00C91859"/>
    <w:rsid w:val="00CA770C"/>
    <w:rsid w:val="00CE03A7"/>
    <w:rsid w:val="00CE2744"/>
    <w:rsid w:val="00CF3175"/>
    <w:rsid w:val="00D449E2"/>
    <w:rsid w:val="00D54D06"/>
    <w:rsid w:val="00D7556F"/>
    <w:rsid w:val="00D83B38"/>
    <w:rsid w:val="00D85B31"/>
    <w:rsid w:val="00D938AB"/>
    <w:rsid w:val="00DA016E"/>
    <w:rsid w:val="00DF2520"/>
    <w:rsid w:val="00E14F30"/>
    <w:rsid w:val="00E208B8"/>
    <w:rsid w:val="00E51837"/>
    <w:rsid w:val="00E53CFE"/>
    <w:rsid w:val="00E67229"/>
    <w:rsid w:val="00EA699C"/>
    <w:rsid w:val="00EE1AD7"/>
    <w:rsid w:val="00EE1EA8"/>
    <w:rsid w:val="00F12269"/>
    <w:rsid w:val="00F26AA0"/>
    <w:rsid w:val="00F361F1"/>
    <w:rsid w:val="00F371DE"/>
    <w:rsid w:val="00F5096A"/>
    <w:rsid w:val="00F55EA8"/>
    <w:rsid w:val="00F62C0A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DF62B0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5</Pages>
  <Words>962</Words>
  <Characters>548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66</cp:revision>
  <dcterms:created xsi:type="dcterms:W3CDTF">2020-02-11T13:21:00Z</dcterms:created>
  <dcterms:modified xsi:type="dcterms:W3CDTF">2021-02-18T01:54:00Z</dcterms:modified>
</cp:coreProperties>
</file>